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70F5" w:rsidRDefault="006070F5" w:rsidP="006070F5">
      <w:pPr>
        <w:jc w:val="center"/>
        <w:rPr>
          <w:b/>
          <w:u w:val="single"/>
        </w:rPr>
      </w:pPr>
      <w:r>
        <w:rPr>
          <w:b/>
          <w:u w:val="single"/>
        </w:rPr>
        <w:t>Scannin</w:t>
      </w:r>
      <w:r w:rsidR="00715DBC">
        <w:rPr>
          <w:b/>
          <w:u w:val="single"/>
        </w:rPr>
        <w:t>g for Matching Vocabulary Teacher-Example</w:t>
      </w:r>
    </w:p>
    <w:p w:rsidR="006070F5" w:rsidRDefault="00567F58" w:rsidP="006070F5">
      <w:pPr>
        <w:jc w:val="center"/>
        <w:rPr>
          <w:b/>
          <w:u w:val="single"/>
        </w:rPr>
      </w:pPr>
      <w:r>
        <w:rPr>
          <w:b/>
          <w:u w:val="single"/>
        </w:rPr>
        <w:t>Cambridge Book 12</w:t>
      </w:r>
      <w:r w:rsidR="006070F5">
        <w:rPr>
          <w:b/>
          <w:u w:val="single"/>
        </w:rPr>
        <w:t xml:space="preserve"> Test 5 </w:t>
      </w:r>
      <w:r>
        <w:rPr>
          <w:b/>
          <w:u w:val="single"/>
        </w:rPr>
        <w:t>Section 2 “marketing advice for new businesses”</w:t>
      </w:r>
    </w:p>
    <w:p w:rsidR="006070F5" w:rsidRDefault="006070F5" w:rsidP="006070F5">
      <w:pPr>
        <w:jc w:val="center"/>
        <w:rPr>
          <w:b/>
          <w:u w:val="single"/>
        </w:rPr>
      </w:pPr>
      <w:r>
        <w:rPr>
          <w:b/>
          <w:u w:val="single"/>
        </w:rPr>
        <w:t>Cambridge Book 13 T</w:t>
      </w:r>
      <w:r w:rsidR="00567F58">
        <w:rPr>
          <w:b/>
          <w:u w:val="single"/>
        </w:rPr>
        <w:t>est 4</w:t>
      </w:r>
      <w:r>
        <w:rPr>
          <w:b/>
          <w:u w:val="single"/>
        </w:rPr>
        <w:t xml:space="preserve"> </w:t>
      </w:r>
      <w:r w:rsidR="00567F58">
        <w:rPr>
          <w:b/>
          <w:u w:val="single"/>
        </w:rPr>
        <w:t>Section 3 “Tuning up your leadership skills”</w:t>
      </w:r>
    </w:p>
    <w:p w:rsidR="006070F5" w:rsidRDefault="006070F5" w:rsidP="006070F5">
      <w:pPr>
        <w:rPr>
          <w:u w:val="single"/>
        </w:rPr>
      </w:pPr>
      <w:r>
        <w:rPr>
          <w:u w:val="single"/>
        </w:rPr>
        <w:t>Note: First look at the questions and note which sentences the keyword language comes from.</w:t>
      </w:r>
    </w:p>
    <w:p w:rsidR="006070F5" w:rsidRDefault="006070F5" w:rsidP="006070F5"/>
    <w:p w:rsidR="00567F58" w:rsidRPr="007C2496" w:rsidRDefault="00567F58" w:rsidP="00567F58">
      <w:pPr>
        <w:jc w:val="center"/>
      </w:pPr>
      <w:bookmarkStart w:id="0" w:name="_GoBack"/>
      <w:bookmarkEnd w:id="0"/>
      <w:r w:rsidRPr="007C2496">
        <w:t>Cambridge Book 12 Test 5 Section 2 “marketing advice for new businesses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6070F5" w:rsidTr="0030448A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6070F5" w:rsidRDefault="006070F5" w:rsidP="00982AE8">
            <w:r>
              <w:t>Keywords in Questi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6070F5" w:rsidRDefault="006070F5" w:rsidP="00982AE8">
            <w:r>
              <w:t>Matching Language in Passage</w:t>
            </w:r>
          </w:p>
        </w:tc>
      </w:tr>
      <w:tr w:rsidR="006070F5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0F5" w:rsidRDefault="007C2496" w:rsidP="00982AE8">
            <w:r>
              <w:t>help to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0F5" w:rsidRDefault="006070F5" w:rsidP="00982AE8"/>
        </w:tc>
      </w:tr>
      <w:tr w:rsidR="006070F5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0F5" w:rsidRDefault="007C2496" w:rsidP="00982AE8">
            <w:r>
              <w:t>how they feel about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0F5" w:rsidRDefault="006070F5" w:rsidP="00982AE8"/>
        </w:tc>
      </w:tr>
      <w:tr w:rsidR="006070F5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0F5" w:rsidRDefault="007C2496" w:rsidP="00982AE8">
            <w:r>
              <w:t>forms of advertising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0F5" w:rsidRDefault="006070F5" w:rsidP="00982AE8"/>
        </w:tc>
      </w:tr>
      <w:tr w:rsidR="006070F5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0F5" w:rsidRDefault="007C2496" w:rsidP="00982AE8">
            <w:r>
              <w:t>provide customer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0F5" w:rsidRDefault="006070F5" w:rsidP="00982AE8"/>
        </w:tc>
      </w:tr>
      <w:tr w:rsidR="006070F5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0F5" w:rsidRDefault="007C2496" w:rsidP="00982AE8">
            <w:r>
              <w:t>can give you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0F5" w:rsidRDefault="006070F5" w:rsidP="00982AE8"/>
        </w:tc>
      </w:tr>
      <w:tr w:rsidR="006070F5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0F5" w:rsidRDefault="007C2496" w:rsidP="00982AE8">
            <w:r>
              <w:t>largely depends 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0F5" w:rsidRDefault="006070F5" w:rsidP="00982AE8"/>
        </w:tc>
      </w:tr>
      <w:tr w:rsidR="006070F5" w:rsidTr="00982AE8">
        <w:tc>
          <w:tcPr>
            <w:tcW w:w="95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0F5" w:rsidRDefault="006070F5" w:rsidP="00982AE8"/>
        </w:tc>
      </w:tr>
    </w:tbl>
    <w:p w:rsidR="006070F5" w:rsidRDefault="006070F5" w:rsidP="006070F5"/>
    <w:p w:rsidR="007C2496" w:rsidRPr="007C2496" w:rsidRDefault="007C2496" w:rsidP="007C2496">
      <w:pPr>
        <w:jc w:val="center"/>
      </w:pPr>
      <w:r w:rsidRPr="007C2496">
        <w:t>Cambridge Book 13 Test 4 Section 3 “Tuning up your leadership skills”</w:t>
      </w:r>
      <w:r>
        <w:t xml:space="preserve"> (Questions 34-3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7C2496" w:rsidTr="0030448A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7C2496" w:rsidRDefault="007C2496" w:rsidP="00982AE8">
            <w:r>
              <w:t>Keywords in Questi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7C2496" w:rsidRDefault="007C2496" w:rsidP="00982AE8">
            <w:r>
              <w:t>Matching Language in Passage</w:t>
            </w:r>
          </w:p>
        </w:tc>
      </w:tr>
      <w:tr w:rsidR="007C2496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2496" w:rsidRDefault="00715DBC" w:rsidP="00982AE8">
            <w:r>
              <w:t>first to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2496" w:rsidRDefault="007C2496" w:rsidP="00982AE8"/>
        </w:tc>
      </w:tr>
      <w:tr w:rsidR="007C2496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2496" w:rsidRDefault="00715DBC" w:rsidP="00982AE8">
            <w:r>
              <w:t xml:space="preserve">setting 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2496" w:rsidRDefault="007C2496" w:rsidP="00982AE8"/>
        </w:tc>
      </w:tr>
      <w:tr w:rsidR="007C2496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2496" w:rsidRDefault="00715DBC" w:rsidP="00982AE8">
            <w:r>
              <w:t>unpredictabl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2496" w:rsidRDefault="007C2496" w:rsidP="00982AE8"/>
        </w:tc>
      </w:tr>
      <w:tr w:rsidR="007C2496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2496" w:rsidRDefault="00715DBC" w:rsidP="00982AE8">
            <w:r>
              <w:t>work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2496" w:rsidRDefault="007C2496" w:rsidP="00982AE8"/>
        </w:tc>
      </w:tr>
      <w:tr w:rsidR="007C2496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2496" w:rsidRDefault="00715DBC" w:rsidP="00982AE8">
            <w:r>
              <w:t>decided to cover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2496" w:rsidRDefault="007C2496" w:rsidP="00982AE8"/>
        </w:tc>
      </w:tr>
      <w:tr w:rsidR="007C2496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2496" w:rsidRDefault="00715DBC" w:rsidP="00982AE8">
            <w:r>
              <w:t>certain aspect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2496" w:rsidRDefault="007C2496" w:rsidP="00982AE8"/>
        </w:tc>
      </w:tr>
    </w:tbl>
    <w:p w:rsidR="004470F7" w:rsidRDefault="004470F7"/>
    <w:p w:rsidR="00715DBC" w:rsidRDefault="00715DBC"/>
    <w:p w:rsidR="00715DBC" w:rsidRDefault="00715DBC"/>
    <w:p w:rsidR="00715DBC" w:rsidRDefault="00715DBC"/>
    <w:p w:rsidR="00715DBC" w:rsidRDefault="00715DBC"/>
    <w:p w:rsidR="00715DBC" w:rsidRDefault="00715DBC"/>
    <w:p w:rsidR="00715DBC" w:rsidRDefault="00715DBC"/>
    <w:p w:rsidR="00715DBC" w:rsidRDefault="00715DBC"/>
    <w:sectPr w:rsidR="00715D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sbC0sDAzMzC3MLRU0lEKTi0uzszPAykwqgUAb0hfzSwAAAA="/>
  </w:docVars>
  <w:rsids>
    <w:rsidRoot w:val="006070F5"/>
    <w:rsid w:val="000C5B16"/>
    <w:rsid w:val="0030448A"/>
    <w:rsid w:val="004470F7"/>
    <w:rsid w:val="00567F58"/>
    <w:rsid w:val="006070F5"/>
    <w:rsid w:val="00700067"/>
    <w:rsid w:val="00715DBC"/>
    <w:rsid w:val="007C2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70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070F5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70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070F5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no</dc:creator>
  <cp:lastModifiedBy>Keino</cp:lastModifiedBy>
  <cp:revision>3</cp:revision>
  <dcterms:created xsi:type="dcterms:W3CDTF">2018-11-23T12:16:00Z</dcterms:created>
  <dcterms:modified xsi:type="dcterms:W3CDTF">2018-11-23T18:14:00Z</dcterms:modified>
</cp:coreProperties>
</file>